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Web Designer Internship in Ethiopia Addis Abab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your.email@example.com</w:t>
      </w:r>
    </w:p>
    <w:p>
      <w:pPr>
        <w:pStyle w:val="BodyText"/>
      </w:pPr>
      <w:r>
        <w:t xml:space="preserve">Phone: +251 XXX XXXX</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Addis Ababa, Ethiopia</w:t>
      </w:r>
    </w:p>
    <w:bookmarkStart w:id="21" w:name="Xc235a45bfe39e9a4ec42c1a4af28669993eb417"/>
    <w:p>
      <w:pPr>
        <w:pStyle w:val="Heading2"/>
      </w:pPr>
      <w:r>
        <w:t xml:space="preserve">Subject: Application for Web Designer Internship Position</w:t>
      </w:r>
    </w:p>
    <w:p>
      <w:pPr>
        <w:pStyle w:val="FirstParagraph"/>
      </w:pPr>
      <w:r>
        <w:t xml:space="preserve">Dear Hiring Manager,</w:t>
      </w:r>
    </w:p>
    <w:p>
      <w:pPr>
        <w:pStyle w:val="BodyText"/>
      </w:pPr>
      <w:r>
        <w:t xml:space="preserve">I am writing with profound enthusiasm to submit my application for the Web Designer Internship position at your esteemed organization in Addis Ababa, Ethiopia. As a dedicated and innovative design student currently pursuing my Bachelor's degree in Digital Media at Addis Ababa University, I have meticulously cultivated my skills to contribute meaningfully to Ethiopia's burgeoning digital landscape. This</w:t>
      </w:r>
      <w:r>
        <w:t xml:space="preserve"> </w:t>
      </w:r>
      <w:r>
        <w:rPr>
          <w:iCs/>
          <w:i/>
        </w:rPr>
        <w:t xml:space="preserve">Internship Application Letter</w:t>
      </w:r>
      <w:r>
        <w:t xml:space="preserve"> </w:t>
      </w:r>
      <w:r>
        <w:t xml:space="preserve">represents not merely an application but a commitment to supporting Addis Ababa’s transformation into a vibrant hub of technological innovation through the lens of exceptional web design.</w:t>
      </w:r>
    </w:p>
    <w:p>
      <w:pPr>
        <w:pStyle w:val="BodyText"/>
      </w:pPr>
      <w:r>
        <w:t xml:space="preserve">My academic journey has been intentionally aligned with the evolving needs of Ethiopia's digital economy. Courses such as Advanced Web Development, User Experience Design, and Digital Marketing have equipped me with both technical proficiency and cultural context. I've mastered industry-standard tools including Adobe XD, Figma, HTML5/CSS3, JavaScript frameworks (React), and WordPress – skills I've applied to real-world projects serving local Ethiopian businesses. Most recently, I redesigned the website for "Ethiopian Crafts Collective," a cooperative supporting artisans in Addis Ababa’s Bole district. My redesign increased mobile traffic by 62% within three months while incorporating traditional Ethiopian patterns and Amharic language support – proving that culturally resonant design drives engagement in</w:t>
      </w:r>
      <w:r>
        <w:t xml:space="preserve"> </w:t>
      </w:r>
      <w:r>
        <w:rPr>
          <w:iCs/>
          <w:i/>
        </w:rPr>
        <w:t xml:space="preserve">Ethiopia Addis Ababa</w:t>
      </w:r>
      <w:r>
        <w:t xml:space="preserve">.</w:t>
      </w:r>
    </w:p>
    <w:p>
      <w:pPr>
        <w:pStyle w:val="BodyText"/>
      </w:pPr>
      <w:r>
        <w:t xml:space="preserve">What truly distinguishes my approach is my deep understanding of Ethiopia's unique digital context. Unlike generic Western-centric templates, I prioritize solutions for local challenges: slow internet connectivity (hence optimizing for low-bandwidth experiences), multilingual accessibility (Amharic, Oromiffa, Tigrinya), and mobile-first design reflecting that 92% of Ethiopians access the internet via smartphones (as per ICT Authority 2023). During my volunteer work with "Tech4Ethiopia," I developed a responsive e-learning platform for rural schools in Dire Dawa – a project that required balancing visual appeal with minimal data usage. This experience taught me that effective web design in Ethiopia isn't just about aesthetics; it's about bridging the digital divide through thoughtful, accessible interfaces.</w:t>
      </w:r>
    </w:p>
    <w:p>
      <w:pPr>
        <w:pStyle w:val="BodyText"/>
      </w:pPr>
      <w:r>
        <w:t xml:space="preserve">I am particularly drawn to your organization because of its pioneering work in digital transformation across East Africa. Your recent project "Digital Addis" – modernizing government services for 5 million citizens – demonstrates exactly the kind of impactful work I aspire to contribute to. As a Web Designer Intern, I would bring not only technical skills but also an empathetic understanding of Ethiopian users' needs. For instance, I've observed that local businesses often overlook mobile optimization despite high smartphone penetration; my internship goal is to educate teams on how responsive design directly impacts customer retention in our market.</w:t>
      </w:r>
    </w:p>
    <w:p>
      <w:pPr>
        <w:pStyle w:val="BodyText"/>
      </w:pPr>
      <w:r>
        <w:t xml:space="preserve">My portfolio (available at your request) showcases three Ethiopia-specific projects: A tourism site for the Ethiopian Tourism Organization highlighting cultural heritage sites with optimized image loading; an NGO platform "She Builds Ethiopia" supporting women entrepreneurs, designed with low-data accessibility in mind; and a food delivery service adapting to Addis Ababa's unique street navigation challenges through intuitive map integration. Each project demonstrates my ability to merge global design principles with local relevance – a critical skill for any</w:t>
      </w:r>
      <w:r>
        <w:t xml:space="preserve"> </w:t>
      </w:r>
      <w:r>
        <w:rPr>
          <w:iCs/>
          <w:i/>
        </w:rPr>
        <w:t xml:space="preserve">Web Designer</w:t>
      </w:r>
      <w:r>
        <w:t xml:space="preserve"> </w:t>
      </w:r>
      <w:r>
        <w:t xml:space="preserve">operating in</w:t>
      </w:r>
      <w:r>
        <w:t xml:space="preserve"> </w:t>
      </w:r>
      <w:r>
        <w:rPr>
          <w:iCs/>
          <w:i/>
        </w:rPr>
        <w:t xml:space="preserve">Ethiopia Addis Ababa</w:t>
      </w:r>
      <w:r>
        <w:t xml:space="preserve">.</w:t>
      </w:r>
    </w:p>
    <w:p>
      <w:pPr>
        <w:pStyle w:val="BodyText"/>
      </w:pPr>
      <w:r>
        <w:t xml:space="preserve">I recognize that Ethiopia's digital revolution is happening at an unprecedented pace, and Addis Ababa serves as the epicenter of this change. According to the Ethiopian Communications Authority, internet users have grown by 230% since 2019, yet only 35% of websites are mobile-friendly. This gap represents both a challenge and opportunity I am eager to address through hands-on learning at your organization. My internship would focus on developing solutions that empower Ethiopian SMEs to leverage digital tools – whether creating cost-effective websites for small cafes in Kirkos or redesigning government portals for wider accessibility.</w:t>
      </w:r>
    </w:p>
    <w:p>
      <w:pPr>
        <w:pStyle w:val="BodyText"/>
      </w:pPr>
      <w:r>
        <w:t xml:space="preserve">My strengths extend beyond technical ability. As a fluent speaker of Amharic and English with professional experience in cross-cultural teams at the Addis Ababa Chamber of Commerce, I excel at translating client needs into design solutions. In my current role as Social Media Manager for "Youth Innovators Network," I led a team that created culturally nuanced content driving 40% higher engagement among Ethiopian youth – proving my ability to connect design with audience psychology. I am also certified in Google's Digital Marketing Fundamentals and Adobe Certified Professional, ensuring my knowledge remains industry-aligned.</w:t>
      </w:r>
    </w:p>
    <w:p>
      <w:pPr>
        <w:pStyle w:val="BodyText"/>
      </w:pPr>
      <w:r>
        <w:t xml:space="preserve">What excites me most about contributing to Addis Ababa's tech ecosystem is the community-driven spirit of innovation here. Unlike Silicon Valley's competitive environment, Ethiopian tech hubs thrive on collaboration – a principle I embody through volunteering at "Addis Tech Hub" workshops teaching web design basics to women in informal settlements. I believe my internship would be mutually beneficial: Your team gains a detail-oriented designer with local market insight, while I gain mentorship from leaders shaping Ethiopia's digital future.</w:t>
      </w:r>
    </w:p>
    <w:p>
      <w:pPr>
        <w:pStyle w:val="BodyText"/>
      </w:pPr>
      <w:r>
        <w:t xml:space="preserve">My commitment to excellence is reflected in my academic achievements – maintaining a 3.8/4.0 GPA while leading campus design projects – and my dedication to lifelong learning through platforms like Coursera's "UX Design Specialization." I am prepared to dedicate 25 hours weekly for the internship duration, with flexibility to support your team's urgent priorities during key project phases.</w:t>
      </w:r>
    </w:p>
    <w:p>
      <w:pPr>
        <w:pStyle w:val="BodyText"/>
      </w:pPr>
      <w:r>
        <w:t xml:space="preserve">As Ethiopia accelerates its digital transformation, I see the Web Designer role not just as a position but as a catalyst for inclusive growth. By designing interfaces that respect Ethiopian culture while embracing global standards, we can create websites that are both beautiful and purposeful – exactly what Addis Ababa's evolving digital economy requires. I am eager to bring my skills in responsive design, user research, and cultural sensitivity to your team immediately.</w:t>
      </w:r>
    </w:p>
    <w:p>
      <w:pPr>
        <w:pStyle w:val="BodyText"/>
      </w:pPr>
      <w:r>
        <w:t xml:space="preserve">Thank you for considering my application for the Web Designer Internship at your organization in</w:t>
      </w:r>
      <w:r>
        <w:t xml:space="preserve"> </w:t>
      </w:r>
      <w:r>
        <w:rPr>
          <w:iCs/>
          <w:i/>
        </w:rPr>
        <w:t xml:space="preserve">Ethiopia Addis Ababa</w:t>
      </w:r>
      <w:r>
        <w:t xml:space="preserve">. I have attached my resume and portfolio for your review and welcome the opportunity to discuss how my skills align with your current projects. I am available at your earliest convenience for an interview via Zoom or in person at your Addis Ababa office.</w:t>
      </w:r>
    </w:p>
    <w:p>
      <w:pPr>
        <w:pStyle w:val="BodyText"/>
      </w:pPr>
      <w:r>
        <w:t xml:space="preserve">Sincerely,</w:t>
      </w:r>
    </w:p>
    <w:p>
      <w:pPr>
        <w:pStyle w:val="BodyText"/>
      </w:pPr>
      <w:r>
        <w:t xml:space="preserve">[Your Full Name]</w:t>
      </w:r>
    </w:p>
    <w:p>
      <w:pPr>
        <w:pStyle w:val="BodyText"/>
      </w:pPr>
      <w:r>
        <w:t xml:space="preserve">Web Design Student, Addis Ababa University</w:t>
      </w:r>
    </w:p>
    <w:p>
      <w:pPr>
        <w:pStyle w:val="BodyText"/>
      </w:pPr>
      <w:r>
        <w:rPr>
          <w:iCs/>
          <w:i/>
        </w:rPr>
        <w:t xml:space="preserve">This Internship Application Letter is written with deep respect for Ethiopia's digital potential and Addis Ababa's emerging tech leadership. I affirm my commitment to designing solutions that serve the Ethiopian people through ethical, accessible, and culturally intelligent web experi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cp:keywords/>
  <dcterms:created xsi:type="dcterms:W3CDTF">2026-07-17T13:21:34Z</dcterms:created>
  <dcterms:modified xsi:type="dcterms:W3CDTF">2026-07-17T13:21:34Z</dcterms:modified>
</cp:coreProperties>
</file>

<file path=docProps/custom.xml><?xml version="1.0" encoding="utf-8"?>
<Properties xmlns="http://schemas.openxmlformats.org/officeDocument/2006/custom-properties" xmlns:vt="http://schemas.openxmlformats.org/officeDocument/2006/docPropsVTypes"/>
</file>